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Naples</w:t>
      </w:r>
    </w:p>
    <w:bookmarkStart w:id="20" w:name="X4267d7e241c74b32090582e5778de1b278ea449"/>
    <w:p>
      <w:pPr>
        <w:pStyle w:val="Heading1"/>
      </w:pPr>
      <w:r>
        <w:t xml:space="preserve">INTERNSHIP APPLICATION LETTER FOR TELECOMMUNICATION ENGINEER POSITION</w:t>
      </w:r>
    </w:p>
    <w:p>
      <w:pPr>
        <w:pStyle w:val="FirstParagraph"/>
      </w:pPr>
      <w:r>
        <w:t xml:space="preserve">Submitted to [Company Name]</w:t>
      </w:r>
      <w:r>
        <w:br/>
      </w:r>
      <w:r>
        <w:t xml:space="preserve">Naples, Italy</w:t>
      </w:r>
    </w:p>
    <w:bookmarkEnd w:id="20"/>
    <w:p>
      <w:pPr>
        <w:pStyle w:val="BodyText"/>
      </w:pPr>
      <w:r>
        <w:t xml:space="preserve">[Hiring Manager Name]</w:t>
      </w:r>
      <w:r>
        <w:br/>
      </w:r>
      <w:r>
        <w:t xml:space="preserve">[Company Name]</w:t>
      </w:r>
      <w:r>
        <w:br/>
      </w:r>
      <w:r>
        <w:t xml:space="preserve">[Company Address]</w:t>
      </w:r>
      <w:r>
        <w:br/>
      </w:r>
      <w:r>
        <w:t xml:space="preserve">Naples, Italy</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Telecommunication Engineer Internship position at your esteemed organization, as advertised on [Platform where ad was posted, e.g., LinkedIn/University Portal]. As a dedicated telecommunications engineering student at the University of Naples Federico II with a profound passion for Italy's evolving digital landscape, I am confident that my academic background, technical skills, and unwavering commitment to innovation align precisely with your team's objectives. This opportunity represents not merely an academic requirement but a transformative step toward contributing meaningfully to the telecommunications sector in the vibrant city of Naples, Italy.</w:t>
      </w:r>
    </w:p>
    <w:p>
      <w:pPr>
        <w:pStyle w:val="BodyText"/>
      </w:pPr>
      <w:r>
        <w:t xml:space="preserve">My academic journey has been meticulously structured around telecommunications fundamentals, with coursework spanning wireless networks (5G/6G systems), optical fiber communications, network security protocols, and signal processing. In my recent capstone project at the University of Naples Federico II's Department of Electrical Engineering, I designed a low-cost IoT-based smart city infrastructure prototype for traffic management in urban environments. This project required integrating LoRaWAN technology with edge computing solutions to optimize data transmission efficiency—a direct application of principles critical to modern telecommunication networks. My analysis demonstrated 30% reduced latency compared to conventional systems, a result that earned commendation from faculty and sparked collaboration with Naples' municipal IT department for potential pilot implementation.</w:t>
      </w:r>
    </w:p>
    <w:p>
      <w:pPr>
        <w:pStyle w:val="BodyText"/>
      </w:pPr>
      <w:r>
        <w:t xml:space="preserve">Beyond theoretical knowledge, I have cultivated hands-on expertise through specialized laboratory work at the university's Telecommunications Research Center. I am proficient in network simulation tools including NS-3, OMNeT++, and MATLAB, having used them to model complex scenarios such as spectrum sharing in dense urban deployments—particularly relevant for Naples' historical city center where infrastructure constraints demand innovative solutions. My internship at Telecom Italia's Naples Regional Office provided practical exposure to real-world network maintenance operations. There, I assisted in troubleshooting fiber-optic backhaul failures across the Campania region, learned industry-standard protocols (MPLS, BGP), and participated in a team that deployed small-cell networks to enhance 4G coverage in tourist-heavy areas like the historic center of Naples. This experience solidified my understanding of how telecommunication systems integrate with urban infrastructure—a perspective I believe is invaluable for contributing immediately to your projects.</w:t>
      </w:r>
    </w:p>
    <w:p>
      <w:pPr>
        <w:pStyle w:val="BodyText"/>
      </w:pPr>
      <w:r>
        <w:t xml:space="preserve">What excites me most about pursuing this Telecommunication Engineer Internship in Italy Naples is the unique convergence of historical significance and technological innovation that defines this city. Naples, as a major Mediterranean hub with over 3 million inhabitants, represents a fascinating laboratory for next-generation telecommunications solutions. The city's dense urban fabric—characterized by narrow streets, historic buildings, and high tourist traffic—presents precisely the kind of challenge that demands creative engineering approaches I am eager to master. I am particularly inspired by your company's recent initiatives in deploying AI-driven network optimization for public safety systems across Naples, which directly aligns with my research interests in machine learning applications for adaptive communication networks. Working alongside professionals who are shaping Italy's digital future within this dynamic environment would be a privilege.</w:t>
      </w:r>
    </w:p>
    <w:p>
      <w:pPr>
        <w:pStyle w:val="BodyText"/>
      </w:pPr>
      <w:r>
        <w:t xml:space="preserve">My technical proficiency extends beyond core engineering competencies to include strong analytical and collaborative skills essential for success in Italy Naples' multicultural professional setting. I hold a TOEFL score of 105 (with 28/30 in writing) and have completed two semesters studying Italian at the Scuola di Lingue e Letterature Straniere, enabling seamless communication with local teams and stakeholders. During my Telecom Italia internship, I collaborated with colleagues from diverse cultural backgrounds on a cross-functional project to upgrade network monitoring systems—where my ability to bridge technical details with clear Italian-language documentation significantly accelerated task completion. I am fluent in Python, C++, and SQL for data analysis tasks critical to modern telecommunication network optimization.</w:t>
      </w:r>
    </w:p>
    <w:p>
      <w:pPr>
        <w:pStyle w:val="BodyText"/>
      </w:pPr>
      <w:r>
        <w:t xml:space="preserve">Furthermore, I have closely followed your company's contributions to Italy's National Broadband Plan (PNB) and the recent "Naples Digital City" initiative. Your pioneering work in deploying edge computing nodes along the Mergellina coastal highway to support autonomous vehicle trials particularly resonates with my academic focus on low-latency network architectures. I am deeply impressed by your commitment to sustainable technology, as evidenced by your partnership with Enel X for energy-efficient data centers—principles I have championed in university sustainability projects through optimizing network power consumption by 18% in simulation environments.</w:t>
      </w:r>
    </w:p>
    <w:p>
      <w:pPr>
        <w:pStyle w:val="BodyText"/>
      </w:pPr>
      <w:r>
        <w:t xml:space="preserve">The opportunity to apply my skills within Italy Naples' telecommunications ecosystem holds profound personal significance. As someone who has spent six months studying cultural history at the University of Naples, I have developed a genuine appreciation for the city's spirit—where ancient traditions and cutting-edge innovation coexist in daily life. I am eager to contribute this perspective while learning from professionals who are building Naples' technological identity. My long-term vision aligns with Italy's strategic goals for digital transformation: to position Southern Italy as a leader in 5G-driven services that benefit both residents and the global economy.</w:t>
      </w:r>
    </w:p>
    <w:p>
      <w:pPr>
        <w:pStyle w:val="BodyText"/>
      </w:pPr>
      <w:r>
        <w:t xml:space="preserve">I have attached my comprehensive resume, academic transcript, and a portfolio of project documentation demonstrating technical proficiency. My cover letter is designed not merely as an application but as the first step in a potential collaboration where I can learn from your experts while contributing fresh perspectives to your ongoing projects. The Telecommunication Engineer Internship represents the ideal nexus between my academic preparation and Naples' evolving technological needs—a synergy that I am deeply committed to pursuing.</w:t>
      </w:r>
    </w:p>
    <w:p>
      <w:pPr>
        <w:pStyle w:val="BodyText"/>
      </w:pPr>
      <w:r>
        <w:t xml:space="preserve">Thank you for considering my application for this exceptional opportunity. I am eager to discuss how my skills in network design, optimization, and cross-cultural collaboration can support your team's success in Italy Naples. Please contact me at [Your Phone] or [Your Email] to arrange a convenient time for an interview at your earliest availability. I look forward to contributing to the future of telecommunications in one of Europe's most dynamic cities.</w:t>
      </w:r>
    </w:p>
    <w:p>
      <w:pPr>
        <w:pStyle w:val="BodyText"/>
      </w:pPr>
      <w:r>
        <w:t xml:space="preserve">Sincerely,</w:t>
      </w:r>
      <w:r>
        <w:br/>
      </w:r>
      <w:r>
        <w:br/>
      </w:r>
      <w:r>
        <w:t xml:space="preserve">[Your Full Name]</w:t>
      </w:r>
      <w:r>
        <w:br/>
      </w:r>
      <w:r>
        <w:t xml:space="preserve">Telecommunications Engineering Student</w:t>
      </w:r>
      <w:r>
        <w:br/>
      </w:r>
      <w:r>
        <w:t xml:space="preserve">University of Naples Federico II</w:t>
      </w:r>
      <w:r>
        <w:br/>
      </w:r>
      <w:r>
        <w:t xml:space="preserve">[Your Phone] | [Your Email] | [LinkedIn Profile URL]</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in Naples</dc:title>
  <dc:creator/>
  <dc:language>en</dc:language>
  <cp:keywords/>
  <dcterms:created xsi:type="dcterms:W3CDTF">2025-12-09T19:57:49Z</dcterms:created>
  <dcterms:modified xsi:type="dcterms:W3CDTF">2025-12-09T19:57:49Z</dcterms:modified>
</cp:coreProperties>
</file>

<file path=docProps/custom.xml><?xml version="1.0" encoding="utf-8"?>
<Properties xmlns="http://schemas.openxmlformats.org/officeDocument/2006/custom-properties" xmlns:vt="http://schemas.openxmlformats.org/officeDocument/2006/docPropsVTypes"/>
</file>